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422c5c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543e98f-70d8-4aa4-96dd-eecc74e417e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7:32Z</dcterms:created>
  <dcterms:modified xsi:type="dcterms:W3CDTF">2023-06-30T17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